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888A0" w14:textId="06B046FC" w:rsidR="00030961" w:rsidRDefault="00220ED0" w:rsidP="00220ED0">
      <w:pPr>
        <w:jc w:val="center"/>
        <w:rPr>
          <w:color w:val="70AD47" w:themeColor="accent6"/>
        </w:rPr>
      </w:pPr>
      <w:r w:rsidRPr="00220ED0">
        <w:rPr>
          <w:noProof/>
          <w:color w:val="70AD47" w:themeColor="accent6"/>
          <w:lang w:eastAsia="en-GB"/>
        </w:rPr>
        <w:drawing>
          <wp:anchor distT="0" distB="0" distL="114300" distR="114300" simplePos="0" relativeHeight="251657216" behindDoc="0" locked="0" layoutInCell="1" allowOverlap="1" wp14:anchorId="23D76BB2" wp14:editId="73167E78">
            <wp:simplePos x="0" y="0"/>
            <wp:positionH relativeFrom="column">
              <wp:posOffset>-45085</wp:posOffset>
            </wp:positionH>
            <wp:positionV relativeFrom="paragraph">
              <wp:posOffset>-19602</wp:posOffset>
            </wp:positionV>
            <wp:extent cx="533400" cy="533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G Log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20ED0">
        <w:rPr>
          <w:noProof/>
          <w:color w:val="70AD47" w:themeColor="accent6"/>
          <w:lang w:eastAsia="en-GB"/>
        </w:rPr>
        <w:drawing>
          <wp:anchor distT="0" distB="0" distL="114300" distR="114300" simplePos="0" relativeHeight="251656192" behindDoc="0" locked="0" layoutInCell="1" allowOverlap="1" wp14:anchorId="563A7D4C" wp14:editId="3319D58E">
            <wp:simplePos x="0" y="0"/>
            <wp:positionH relativeFrom="margin">
              <wp:posOffset>9287593</wp:posOffset>
            </wp:positionH>
            <wp:positionV relativeFrom="paragraph">
              <wp:posOffset>-19050</wp:posOffset>
            </wp:positionV>
            <wp:extent cx="495300" cy="5810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imary Shield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6F316A32">
        <w:rPr>
          <w:noProof/>
          <w:color w:val="70AD47" w:themeColor="accent6"/>
          <w:lang w:eastAsia="en-GB"/>
        </w:rPr>
        <w:t>Caterpillars</w:t>
      </w:r>
      <w:r w:rsidR="003319DA">
        <w:rPr>
          <w:noProof/>
          <w:color w:val="70AD47" w:themeColor="accent6"/>
          <w:lang w:eastAsia="en-GB"/>
        </w:rPr>
        <w:t xml:space="preserve">– </w:t>
      </w:r>
      <w:r w:rsidR="00CE21F4">
        <w:rPr>
          <w:noProof/>
          <w:color w:val="70AD47" w:themeColor="accent6"/>
          <w:lang w:eastAsia="en-GB"/>
        </w:rPr>
        <w:t>S</w:t>
      </w:r>
      <w:r w:rsidR="00396071">
        <w:rPr>
          <w:noProof/>
          <w:color w:val="70AD47" w:themeColor="accent6"/>
          <w:lang w:eastAsia="en-GB"/>
        </w:rPr>
        <w:t>pring 1</w:t>
      </w:r>
      <w:r w:rsidR="00CE21F4">
        <w:rPr>
          <w:noProof/>
          <w:color w:val="70AD47" w:themeColor="accent6"/>
          <w:lang w:eastAsia="en-GB"/>
        </w:rPr>
        <w:t xml:space="preserve"> </w:t>
      </w:r>
      <w:r w:rsidR="003319DA">
        <w:rPr>
          <w:noProof/>
          <w:color w:val="70AD47" w:themeColor="accent6"/>
          <w:lang w:eastAsia="en-GB"/>
        </w:rPr>
        <w:t xml:space="preserve"> Knowledge Overview</w:t>
      </w:r>
    </w:p>
    <w:p w14:paraId="518E5BE2" w14:textId="77CF86E1" w:rsidR="00232083" w:rsidRPr="00220ED0" w:rsidRDefault="00C5102B" w:rsidP="70D1FBA9">
      <w:pPr>
        <w:jc w:val="center"/>
        <w:rPr>
          <w:color w:val="70AD47" w:themeColor="accent6"/>
          <w:sz w:val="32"/>
          <w:szCs w:val="32"/>
        </w:rPr>
      </w:pPr>
      <w:r>
        <w:rPr>
          <w:noProof/>
          <w:color w:val="70AD47" w:themeColor="accent6"/>
          <w:sz w:val="32"/>
          <w:szCs w:val="32"/>
        </w:rPr>
        <w:drawing>
          <wp:anchor distT="0" distB="0" distL="114300" distR="114300" simplePos="0" relativeHeight="251695104" behindDoc="1" locked="0" layoutInCell="1" allowOverlap="1" wp14:anchorId="074B6E3E" wp14:editId="716761F8">
            <wp:simplePos x="0" y="0"/>
            <wp:positionH relativeFrom="margin">
              <wp:align>center</wp:align>
            </wp:positionH>
            <wp:positionV relativeFrom="paragraph">
              <wp:posOffset>508635</wp:posOffset>
            </wp:positionV>
            <wp:extent cx="2790190" cy="1819275"/>
            <wp:effectExtent l="0" t="0" r="0" b="9525"/>
            <wp:wrapTight wrapText="bothSides">
              <wp:wrapPolygon edited="0">
                <wp:start x="0" y="0"/>
                <wp:lineTo x="0" y="21487"/>
                <wp:lineTo x="21384" y="21487"/>
                <wp:lineTo x="2138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19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2FCC">
        <w:rPr>
          <w:noProof/>
          <w:color w:val="70AD47" w:themeColor="accent6"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DE3FB39" wp14:editId="3A561F50">
                <wp:simplePos x="0" y="0"/>
                <wp:positionH relativeFrom="margin">
                  <wp:posOffset>-46355</wp:posOffset>
                </wp:positionH>
                <wp:positionV relativeFrom="paragraph">
                  <wp:posOffset>344805</wp:posOffset>
                </wp:positionV>
                <wp:extent cx="3308985" cy="4101465"/>
                <wp:effectExtent l="19050" t="19050" r="24765" b="13335"/>
                <wp:wrapTopAndBottom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985" cy="410146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16A286" w14:textId="12E3AEC6" w:rsidR="002C7CD9" w:rsidRDefault="003319DA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Words of Wisdom</w:t>
                            </w:r>
                            <w:r w:rsidR="002C7CD9">
                              <w:rPr>
                                <w:color w:val="70AD47" w:themeColor="accent6"/>
                                <w:sz w:val="28"/>
                              </w:rPr>
                              <w:t>:</w:t>
                            </w:r>
                            <w:r w:rsidR="00180F6D" w:rsidRPr="00180F6D"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318"/>
                              <w:gridCol w:w="3566"/>
                            </w:tblGrid>
                            <w:tr w:rsidR="004D5A6A" w14:paraId="73B1C428" w14:textId="77777777" w:rsidTr="00223A65">
                              <w:trPr>
                                <w:trHeight w:val="880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699AD84C" w14:textId="3DCDFCB6" w:rsidR="004D5A6A" w:rsidRDefault="001113A1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Graceful Swans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7468CDF2" w14:textId="0B2AEE6D" w:rsidR="004D5A6A" w:rsidRDefault="00B03B0C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09099050" wp14:editId="68A93DD0">
                                        <wp:extent cx="742950" cy="557783"/>
                                        <wp:effectExtent l="0" t="0" r="0" b="0"/>
                                        <wp:docPr id="3" name="Picture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/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1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51892" cy="56449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D5A6A" w14:paraId="606E1A01" w14:textId="77777777" w:rsidTr="00223A65">
                              <w:trPr>
                                <w:trHeight w:val="940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39DD3037" w14:textId="773904B9" w:rsidR="006C0741" w:rsidRPr="006C0741" w:rsidRDefault="009B5C8C" w:rsidP="006C0741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Cocoon</w:t>
                                  </w:r>
                                </w:p>
                                <w:p w14:paraId="05BF2D7E" w14:textId="247B72ED" w:rsidR="004D5A6A" w:rsidRDefault="004D5A6A" w:rsidP="006C0741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1240F119" w14:textId="715F9E96" w:rsidR="004D5A6A" w:rsidRDefault="00B03B0C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7C53DEE5" wp14:editId="644C36CD">
                                        <wp:extent cx="733425" cy="477576"/>
                                        <wp:effectExtent l="0" t="0" r="0" b="0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/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17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45250" cy="48527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D5A6A" w14:paraId="0B128920" w14:textId="77777777" w:rsidTr="00223A65">
                              <w:trPr>
                                <w:trHeight w:val="885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7AE894F7" w14:textId="716FD8C5" w:rsidR="004D5A6A" w:rsidRDefault="009B5C8C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Beanstalk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47A7CA8E" w14:textId="08E34BEB" w:rsidR="004D5A6A" w:rsidRDefault="00B03B0C" w:rsidP="004352E6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12E4346A" wp14:editId="40C94504">
                                        <wp:extent cx="733425" cy="414140"/>
                                        <wp:effectExtent l="0" t="0" r="0" b="5080"/>
                                        <wp:docPr id="5" name="Picture 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5" name="Picture 5"/>
                                                <pic:cNvPicPr/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1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46261" cy="42138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FE68BC" w14:paraId="6CF230FE" w14:textId="77777777" w:rsidTr="00381D6E">
                              <w:trPr>
                                <w:trHeight w:val="427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491102A3" w14:textId="4F51CB48" w:rsidR="00FE68BC" w:rsidRDefault="00FE494A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 xml:space="preserve"> </w:t>
                                  </w:r>
                                  <w:r w:rsidR="009B5C8C">
                                    <w:rPr>
                                      <w:color w:val="70AD47" w:themeColor="accent6"/>
                                      <w:sz w:val="28"/>
                                    </w:rPr>
                                    <w:t>Mango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2C9F0E3E" w14:textId="779A17A3" w:rsidR="00FE68BC" w:rsidRDefault="00B03B0C" w:rsidP="004352E6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6D89C6B1" wp14:editId="73E7E176">
                                        <wp:extent cx="542925" cy="475603"/>
                                        <wp:effectExtent l="0" t="0" r="0" b="1270"/>
                                        <wp:docPr id="6" name="Picture 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Picture 6"/>
                                                <pic:cNvPicPr/>
                                              </pic:nvPicPr>
                                              <pic:blipFill>
                                                <a:blip r:embed="rId2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21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553147" cy="48455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FE68BC" w14:paraId="66A4B4C1" w14:textId="77777777" w:rsidTr="00381D6E">
                              <w:trPr>
                                <w:trHeight w:val="427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4038A18F" w14:textId="2E2347D2" w:rsidR="00FE68BC" w:rsidRDefault="005538FA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Cottage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579ABF2B" w14:textId="6405BFC1" w:rsidR="00FE68BC" w:rsidRDefault="00C35672" w:rsidP="004352E6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4B9A401B" wp14:editId="03F87AA9">
                                        <wp:extent cx="863600" cy="647700"/>
                                        <wp:effectExtent l="0" t="0" r="0" b="0"/>
                                        <wp:docPr id="8" name="Picture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Picture 8"/>
                                                <pic:cNvPicPr/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2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63600" cy="6477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8E6B4A" w14:paraId="4AAFA2EF" w14:textId="77777777" w:rsidTr="00381D6E">
                              <w:trPr>
                                <w:trHeight w:val="427"/>
                              </w:trPr>
                              <w:tc>
                                <w:tcPr>
                                  <w:tcW w:w="1124" w:type="dxa"/>
                                </w:tcPr>
                                <w:p w14:paraId="74DB9F29" w14:textId="3217BD4E" w:rsidR="008E6B4A" w:rsidRDefault="005538FA" w:rsidP="002C7CD9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color w:val="70AD47" w:themeColor="accent6"/>
                                      <w:sz w:val="28"/>
                                    </w:rPr>
                                    <w:t>Woods</w:t>
                                  </w:r>
                                </w:p>
                              </w:tc>
                              <w:tc>
                                <w:tcPr>
                                  <w:tcW w:w="3726" w:type="dxa"/>
                                </w:tcPr>
                                <w:p w14:paraId="2875CFBF" w14:textId="30A2307D" w:rsidR="008E6B4A" w:rsidRDefault="00C35672" w:rsidP="004352E6">
                                  <w:pPr>
                                    <w:rPr>
                                      <w:color w:val="70AD47" w:themeColor="accent6"/>
                                      <w:sz w:val="28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70AD47" w:themeColor="accent6"/>
                                      <w:sz w:val="28"/>
                                    </w:rPr>
                                    <w:drawing>
                                      <wp:inline distT="0" distB="0" distL="0" distR="0" wp14:anchorId="592B088B" wp14:editId="2924DE23">
                                        <wp:extent cx="863600" cy="647656"/>
                                        <wp:effectExtent l="0" t="0" r="0" b="635"/>
                                        <wp:docPr id="9" name="Picture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Picture 9"/>
                                                <pic:cNvPicPr/>
                                              </pic:nvPicPr>
                                              <pic:blipFill>
                                                <a:blip r:embed="rId2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837473B0-CC2E-450A-ABE3-18F120FF3D39}">
                                                      <a1611:picAttrSrcUrl xmlns:a1611="http://schemas.microsoft.com/office/drawing/2016/11/main" r:id="rId2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76072" cy="65701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0DE5A725" w14:textId="77777777" w:rsidR="004F7580" w:rsidRPr="00220ED0" w:rsidRDefault="004F7580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E3FB39" id="Rectangle 14" o:spid="_x0000_s1026" style="position:absolute;left:0;text-align:left;margin-left:-3.65pt;margin-top:27.15pt;width:260.55pt;height:322.95pt;z-index:-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" filled="f" strokecolor="#70ad47 [3209]" strokeweight="2.25pt">
                <v:textbox>
                  <w:txbxContent>
                    <w:p w14:paraId="1116A286" w14:textId="12E3AEC6" w:rsidR="002C7CD9" w:rsidRDefault="003319DA" w:rsidP="002C7CD9">
                      <w:pPr>
                        <w:rPr>
                          <w:color w:val="70AD47" w:themeColor="accent6"/>
                          <w:sz w:val="28"/>
                        </w:rPr>
                      </w:pPr>
                      <w:r>
                        <w:rPr>
                          <w:color w:val="70AD47" w:themeColor="accent6"/>
                          <w:sz w:val="28"/>
                        </w:rPr>
                        <w:t>Words of Wisdom</w:t>
                      </w:r>
                      <w:r w:rsidR="002C7CD9">
                        <w:rPr>
                          <w:color w:val="70AD47" w:themeColor="accent6"/>
                          <w:sz w:val="28"/>
                        </w:rPr>
                        <w:t>:</w:t>
                      </w:r>
                      <w:r w:rsidR="00180F6D" w:rsidRPr="00180F6D">
                        <w:rPr>
                          <w:noProof/>
                        </w:rPr>
                        <w:t xml:space="preserve"> 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318"/>
                        <w:gridCol w:w="3566"/>
                      </w:tblGrid>
                      <w:tr w:rsidR="004D5A6A" w14:paraId="73B1C428" w14:textId="77777777" w:rsidTr="00223A65">
                        <w:trPr>
                          <w:trHeight w:val="880"/>
                        </w:trPr>
                        <w:tc>
                          <w:tcPr>
                            <w:tcW w:w="1124" w:type="dxa"/>
                          </w:tcPr>
                          <w:p w14:paraId="699AD84C" w14:textId="3DCDFCB6" w:rsidR="004D5A6A" w:rsidRDefault="001113A1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Graceful Swans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7468CDF2" w14:textId="0B2AEE6D" w:rsidR="004D5A6A" w:rsidRDefault="00B03B0C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09099050" wp14:editId="68A93DD0">
                                  <wp:extent cx="742950" cy="557783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51892" cy="5644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D5A6A" w14:paraId="606E1A01" w14:textId="77777777" w:rsidTr="00223A65">
                        <w:trPr>
                          <w:trHeight w:val="940"/>
                        </w:trPr>
                        <w:tc>
                          <w:tcPr>
                            <w:tcW w:w="1124" w:type="dxa"/>
                          </w:tcPr>
                          <w:p w14:paraId="39DD3037" w14:textId="773904B9" w:rsidR="006C0741" w:rsidRPr="006C0741" w:rsidRDefault="009B5C8C" w:rsidP="006C0741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Cocoon</w:t>
                            </w:r>
                          </w:p>
                          <w:p w14:paraId="05BF2D7E" w14:textId="247B72ED" w:rsidR="004D5A6A" w:rsidRDefault="004D5A6A" w:rsidP="006C0741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</w:p>
                        </w:tc>
                        <w:tc>
                          <w:tcPr>
                            <w:tcW w:w="3726" w:type="dxa"/>
                          </w:tcPr>
                          <w:p w14:paraId="1240F119" w14:textId="715F9E96" w:rsidR="004D5A6A" w:rsidRDefault="00B03B0C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7C53DEE5" wp14:editId="644C36CD">
                                  <wp:extent cx="733425" cy="477576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45250" cy="48527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D5A6A" w14:paraId="0B128920" w14:textId="77777777" w:rsidTr="00223A65">
                        <w:trPr>
                          <w:trHeight w:val="885"/>
                        </w:trPr>
                        <w:tc>
                          <w:tcPr>
                            <w:tcW w:w="1124" w:type="dxa"/>
                          </w:tcPr>
                          <w:p w14:paraId="7AE894F7" w14:textId="716FD8C5" w:rsidR="004D5A6A" w:rsidRDefault="009B5C8C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Beanstalk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47A7CA8E" w14:textId="08E34BEB" w:rsidR="004D5A6A" w:rsidRDefault="00B03B0C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12E4346A" wp14:editId="40C94504">
                                  <wp:extent cx="733425" cy="414140"/>
                                  <wp:effectExtent l="0" t="0" r="0" b="508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46261" cy="4213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FE68BC" w14:paraId="6CF230FE" w14:textId="77777777" w:rsidTr="00381D6E">
                        <w:trPr>
                          <w:trHeight w:val="427"/>
                        </w:trPr>
                        <w:tc>
                          <w:tcPr>
                            <w:tcW w:w="1124" w:type="dxa"/>
                          </w:tcPr>
                          <w:p w14:paraId="491102A3" w14:textId="4F51CB48" w:rsidR="00FE68BC" w:rsidRDefault="00FE494A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 xml:space="preserve"> </w:t>
                            </w:r>
                            <w:r w:rsidR="009B5C8C">
                              <w:rPr>
                                <w:color w:val="70AD47" w:themeColor="accent6"/>
                                <w:sz w:val="28"/>
                              </w:rPr>
                              <w:t>Mango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2C9F0E3E" w14:textId="779A17A3" w:rsidR="00FE68BC" w:rsidRDefault="00B03B0C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6D89C6B1" wp14:editId="73E7E176">
                                  <wp:extent cx="542925" cy="475603"/>
                                  <wp:effectExtent l="0" t="0" r="0" b="127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/>
                                          <pic:cNvPicPr/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2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53147" cy="48455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FE68BC" w14:paraId="66A4B4C1" w14:textId="77777777" w:rsidTr="00381D6E">
                        <w:trPr>
                          <w:trHeight w:val="427"/>
                        </w:trPr>
                        <w:tc>
                          <w:tcPr>
                            <w:tcW w:w="1124" w:type="dxa"/>
                          </w:tcPr>
                          <w:p w14:paraId="4038A18F" w14:textId="2E2347D2" w:rsidR="00FE68BC" w:rsidRDefault="005538FA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Cottage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579ABF2B" w14:textId="6405BFC1" w:rsidR="00FE68BC" w:rsidRDefault="00C35672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4B9A401B" wp14:editId="03F87AA9">
                                  <wp:extent cx="863600" cy="64770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2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63600" cy="647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8E6B4A" w14:paraId="4AAFA2EF" w14:textId="77777777" w:rsidTr="00381D6E">
                        <w:trPr>
                          <w:trHeight w:val="427"/>
                        </w:trPr>
                        <w:tc>
                          <w:tcPr>
                            <w:tcW w:w="1124" w:type="dxa"/>
                          </w:tcPr>
                          <w:p w14:paraId="74DB9F29" w14:textId="3217BD4E" w:rsidR="008E6B4A" w:rsidRDefault="005538FA" w:rsidP="002C7CD9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color w:val="70AD47" w:themeColor="accent6"/>
                                <w:sz w:val="28"/>
                              </w:rPr>
                              <w:t>Woods</w:t>
                            </w:r>
                          </w:p>
                        </w:tc>
                        <w:tc>
                          <w:tcPr>
                            <w:tcW w:w="3726" w:type="dxa"/>
                          </w:tcPr>
                          <w:p w14:paraId="2875CFBF" w14:textId="30A2307D" w:rsidR="008E6B4A" w:rsidRDefault="00C35672" w:rsidP="004352E6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  <w:r>
                              <w:rPr>
                                <w:noProof/>
                                <w:color w:val="70AD47" w:themeColor="accent6"/>
                                <w:sz w:val="28"/>
                              </w:rPr>
                              <w:drawing>
                                <wp:inline distT="0" distB="0" distL="0" distR="0" wp14:anchorId="592B088B" wp14:editId="2924DE23">
                                  <wp:extent cx="863600" cy="647656"/>
                                  <wp:effectExtent l="0" t="0" r="0" b="63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9"/>
                                          <pic:cNvPicPr/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2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6072" cy="6570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0DE5A725" w14:textId="77777777" w:rsidR="004F7580" w:rsidRPr="00220ED0" w:rsidRDefault="004F7580" w:rsidP="004352E6">
                      <w:pPr>
                        <w:rPr>
                          <w:color w:val="70AD47" w:themeColor="accent6"/>
                          <w:sz w:val="28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3319DA">
        <w:rPr>
          <w:noProof/>
          <w:color w:val="70AD47" w:themeColor="accent6"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8C4B262" wp14:editId="7FC2F409">
                <wp:simplePos x="0" y="0"/>
                <wp:positionH relativeFrom="margin">
                  <wp:posOffset>6515100</wp:posOffset>
                </wp:positionH>
                <wp:positionV relativeFrom="paragraph">
                  <wp:posOffset>314325</wp:posOffset>
                </wp:positionV>
                <wp:extent cx="3308985" cy="3429000"/>
                <wp:effectExtent l="19050" t="19050" r="2476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985" cy="34290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D36BE1" w14:textId="6387623F" w:rsidR="00205EFE" w:rsidRPr="009A107A" w:rsidRDefault="009A107A" w:rsidP="009A107A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32"/>
                                <w:szCs w:val="32"/>
                              </w:rPr>
                            </w:pPr>
                            <w:r w:rsidRPr="009A107A">
                              <w:rPr>
                                <w:b/>
                                <w:bCs/>
                                <w:color w:val="70AD47" w:themeColor="accent6"/>
                                <w:sz w:val="32"/>
                                <w:szCs w:val="32"/>
                              </w:rPr>
                              <w:t xml:space="preserve">Learning opportunities </w:t>
                            </w:r>
                          </w:p>
                          <w:p w14:paraId="112E6F72" w14:textId="409F9CD3" w:rsidR="00EF40A6" w:rsidRPr="00AF06BB" w:rsidRDefault="00397132" w:rsidP="00EF40A6">
                            <w:p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At the beginning of this term, </w:t>
                            </w:r>
                            <w:r w:rsidR="00FF0224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the focus will </w:t>
                            </w:r>
                            <w:r w:rsidR="00547A93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be getting</w:t>
                            </w: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to know your children, their likes and dislikes, their favourite activities and helping them to getting to a new routine.</w:t>
                            </w:r>
                            <w:r w:rsidR="00FF0224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While doing </w:t>
                            </w:r>
                            <w:r w:rsidR="00547A93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this the</w:t>
                            </w:r>
                            <w:r w:rsidR="007C1B70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children will </w:t>
                            </w:r>
                            <w:r w:rsidR="00FF0224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also </w:t>
                            </w:r>
                            <w:r w:rsidR="007C1B70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be learning about different foods using different story books each week. This will build their love for reading as well learn new words they may have not come across before.</w:t>
                            </w: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The children will have opportunities to learn where food comes from, what is healthy for them and how to grow their own vegetabl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C4B262" id="Rectangle 15" o:spid="_x0000_s1027" style="position:absolute;left:0;text-align:left;margin-left:513pt;margin-top:24.75pt;width:260.55pt;height:270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" filled="f" strokecolor="#70ad47 [3209]" strokeweight="2.25pt">
                <v:textbox>
                  <w:txbxContent>
                    <w:p w14:paraId="56D36BE1" w14:textId="6387623F" w:rsidR="00205EFE" w:rsidRPr="009A107A" w:rsidRDefault="009A107A" w:rsidP="009A107A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32"/>
                          <w:szCs w:val="32"/>
                        </w:rPr>
                      </w:pPr>
                      <w:r w:rsidRPr="009A107A">
                        <w:rPr>
                          <w:b/>
                          <w:bCs/>
                          <w:color w:val="70AD47" w:themeColor="accent6"/>
                          <w:sz w:val="32"/>
                          <w:szCs w:val="32"/>
                        </w:rPr>
                        <w:t xml:space="preserve">Learning opportunities </w:t>
                      </w:r>
                    </w:p>
                    <w:p w14:paraId="112E6F72" w14:textId="409F9CD3" w:rsidR="00EF40A6" w:rsidRPr="00AF06BB" w:rsidRDefault="00397132" w:rsidP="00EF40A6">
                      <w:p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At the beginning of this term, </w:t>
                      </w:r>
                      <w:r w:rsidR="00FF0224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the focus will </w:t>
                      </w:r>
                      <w:r w:rsidR="00547A93">
                        <w:rPr>
                          <w:color w:val="70AD47" w:themeColor="accent6"/>
                          <w:sz w:val="24"/>
                          <w:szCs w:val="24"/>
                        </w:rPr>
                        <w:t>be getting</w:t>
                      </w: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to know your children, their likes and dislikes, their favourite activities and helping them to getting to a new routine.</w:t>
                      </w:r>
                      <w:r w:rsidR="00FF0224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While doing </w:t>
                      </w:r>
                      <w:r w:rsidR="00547A93">
                        <w:rPr>
                          <w:color w:val="70AD47" w:themeColor="accent6"/>
                          <w:sz w:val="24"/>
                          <w:szCs w:val="24"/>
                        </w:rPr>
                        <w:t>this the</w:t>
                      </w:r>
                      <w:r w:rsidR="007C1B70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children will </w:t>
                      </w:r>
                      <w:r w:rsidR="00FF0224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also </w:t>
                      </w:r>
                      <w:r w:rsidR="007C1B70">
                        <w:rPr>
                          <w:color w:val="70AD47" w:themeColor="accent6"/>
                          <w:sz w:val="24"/>
                          <w:szCs w:val="24"/>
                        </w:rPr>
                        <w:t>be learning about different foods using different story books each week. This will build their love for reading as well learn new words they may have not come across before.</w:t>
                      </w: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The children will have opportunities to learn where food comes from, what is healthy for them and how to grow their own vegetables.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319DA" w:rsidRPr="5D8C2439">
        <w:rPr>
          <w:color w:val="70AD47" w:themeColor="accent6"/>
          <w:sz w:val="32"/>
          <w:szCs w:val="32"/>
        </w:rPr>
        <w:t>Phase</w:t>
      </w:r>
      <w:r w:rsidR="003319DA" w:rsidRPr="70D1FBA9">
        <w:rPr>
          <w:color w:val="70AD47" w:themeColor="accent6"/>
          <w:sz w:val="32"/>
          <w:szCs w:val="32"/>
        </w:rPr>
        <w:t xml:space="preserve"> </w:t>
      </w:r>
      <w:r w:rsidR="00396071">
        <w:rPr>
          <w:color w:val="70AD47" w:themeColor="accent6"/>
          <w:sz w:val="32"/>
          <w:szCs w:val="32"/>
        </w:rPr>
        <w:t>1</w:t>
      </w:r>
      <w:r w:rsidR="003319DA" w:rsidRPr="70D1FBA9">
        <w:rPr>
          <w:color w:val="70AD47" w:themeColor="accent6"/>
          <w:sz w:val="32"/>
          <w:szCs w:val="32"/>
        </w:rPr>
        <w:t xml:space="preserve"> - </w:t>
      </w:r>
      <w:r w:rsidR="00396071">
        <w:rPr>
          <w:color w:val="70AD47" w:themeColor="accent6"/>
          <w:sz w:val="32"/>
          <w:szCs w:val="32"/>
        </w:rPr>
        <w:t>Food</w:t>
      </w:r>
      <w:r w:rsidR="005538FA">
        <w:rPr>
          <w:color w:val="70AD47" w:themeColor="accent6"/>
          <w:sz w:val="32"/>
          <w:szCs w:val="32"/>
        </w:rPr>
        <w:t>s</w:t>
      </w:r>
    </w:p>
    <w:p w14:paraId="669EEFB6" w14:textId="26F5D91C" w:rsidR="00220ED0" w:rsidRDefault="00381D6E" w:rsidP="00220ED0">
      <w:pPr>
        <w:jc w:val="center"/>
        <w:rPr>
          <w:sz w:val="32"/>
        </w:rPr>
      </w:pPr>
      <w:r>
        <w:rPr>
          <w:noProof/>
          <w:color w:val="70AD47" w:themeColor="accent6"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DB5482F" wp14:editId="0D507AF9">
                <wp:simplePos x="0" y="0"/>
                <wp:positionH relativeFrom="margin">
                  <wp:posOffset>-38100</wp:posOffset>
                </wp:positionH>
                <wp:positionV relativeFrom="paragraph">
                  <wp:posOffset>4155440</wp:posOffset>
                </wp:positionV>
                <wp:extent cx="4800600" cy="1898015"/>
                <wp:effectExtent l="19050" t="19050" r="19050" b="260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0600" cy="189801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8527834" w14:textId="77777777" w:rsidR="00EF40A6" w:rsidRDefault="003319DA" w:rsidP="00EF40A6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</w:pPr>
                            <w:r w:rsidRPr="00EF40A6"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  <w:t xml:space="preserve">How </w:t>
                            </w:r>
                            <w:r w:rsidR="00511B55" w:rsidRPr="00EF40A6"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  <w:t>can you</w:t>
                            </w:r>
                            <w:r w:rsidRPr="00EF40A6"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  <w:t xml:space="preserve"> support this topic at home?</w:t>
                            </w:r>
                          </w:p>
                          <w:p w14:paraId="377E8692" w14:textId="77777777" w:rsidR="00161224" w:rsidRPr="00161224" w:rsidRDefault="00161224" w:rsidP="00EF40A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color w:val="70AD47" w:themeColor="accent6"/>
                              </w:rPr>
                            </w:pPr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Bring photos from </w:t>
                            </w:r>
                            <w:proofErr w:type="gramStart"/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home  of</w:t>
                            </w:r>
                            <w:proofErr w:type="gramEnd"/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 your child enjoying their favourite meal so we can talk about them in class.</w:t>
                            </w:r>
                          </w:p>
                          <w:p w14:paraId="01CD9559" w14:textId="77777777" w:rsidR="005237E1" w:rsidRPr="005237E1" w:rsidRDefault="005237E1" w:rsidP="00EF40A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color w:val="70AD47" w:themeColor="accent6"/>
                              </w:rPr>
                            </w:pPr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Explore new foods as a family and talk about different </w:t>
                            </w:r>
                            <w:proofErr w:type="gramStart"/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>textures, if</w:t>
                            </w:r>
                            <w:proofErr w:type="gramEnd"/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 you like or dislike them. </w:t>
                            </w:r>
                          </w:p>
                          <w:p w14:paraId="29913FA4" w14:textId="77777777" w:rsidR="002719E0" w:rsidRPr="002719E0" w:rsidRDefault="005237E1" w:rsidP="002719E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color w:val="70AD47" w:themeColor="accent6"/>
                              </w:rPr>
                            </w:pPr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Involve your child with food shopping and preparing meals for the family. </w:t>
                            </w:r>
                          </w:p>
                          <w:p w14:paraId="5E36B40B" w14:textId="685EAD36" w:rsidR="003319DA" w:rsidRPr="002719E0" w:rsidRDefault="002719E0" w:rsidP="002719E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color w:val="70AD47" w:themeColor="accent6"/>
                              </w:rPr>
                            </w:pPr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There is a link of more exciting activities </w:t>
                            </w:r>
                            <w:hyperlink r:id="rId26" w:history="1">
                              <w:r w:rsidRPr="00D5191F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https://www.teachingexpertise.com/classroom-ideas/nutrition-activities-for-preschoolers/</w:t>
                              </w:r>
                            </w:hyperlink>
                            <w:r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237E1" w:rsidRPr="002719E0">
                              <w:rPr>
                                <w:color w:val="70AD47" w:themeColor="accent6"/>
                                <w:sz w:val="20"/>
                                <w:szCs w:val="20"/>
                              </w:rPr>
                              <w:br/>
                            </w:r>
                            <w:r w:rsidR="00EF40A6" w:rsidRPr="002719E0">
                              <w:rPr>
                                <w:color w:val="70AD47" w:themeColor="accent6"/>
                              </w:rPr>
                              <w:br/>
                            </w:r>
                          </w:p>
                          <w:p w14:paraId="37908235" w14:textId="5A01F868" w:rsidR="009E3B1F" w:rsidRPr="00150A1A" w:rsidRDefault="009E3B1F" w:rsidP="00B21CC0">
                            <w:pPr>
                              <w:pStyle w:val="ListParagraph"/>
                              <w:rPr>
                                <w:color w:val="70AD47" w:themeColor="accent6"/>
                                <w:sz w:val="28"/>
                              </w:rPr>
                            </w:pPr>
                          </w:p>
                          <w:p w14:paraId="73A5FEF5" w14:textId="77777777" w:rsidR="003319DA" w:rsidRPr="00220ED0" w:rsidRDefault="003319DA" w:rsidP="003319DA">
                            <w:pPr>
                              <w:rPr>
                                <w:color w:val="70AD47" w:themeColor="accent6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5482F" id="Rectangle 7" o:spid="_x0000_s1028" style="position:absolute;left:0;text-align:left;margin-left:-3pt;margin-top:327.2pt;width:378pt;height:149.4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" filled="f" strokecolor="#70ad47" strokeweight="2.25pt">
                <v:textbox>
                  <w:txbxContent>
                    <w:p w14:paraId="78527834" w14:textId="77777777" w:rsidR="00EF40A6" w:rsidRDefault="003319DA" w:rsidP="00EF40A6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28"/>
                        </w:rPr>
                      </w:pPr>
                      <w:r w:rsidRPr="00EF40A6">
                        <w:rPr>
                          <w:b/>
                          <w:bCs/>
                          <w:color w:val="70AD47" w:themeColor="accent6"/>
                          <w:sz w:val="28"/>
                        </w:rPr>
                        <w:t xml:space="preserve">How </w:t>
                      </w:r>
                      <w:r w:rsidR="00511B55" w:rsidRPr="00EF40A6">
                        <w:rPr>
                          <w:b/>
                          <w:bCs/>
                          <w:color w:val="70AD47" w:themeColor="accent6"/>
                          <w:sz w:val="28"/>
                        </w:rPr>
                        <w:t>can you</w:t>
                      </w:r>
                      <w:r w:rsidRPr="00EF40A6">
                        <w:rPr>
                          <w:b/>
                          <w:bCs/>
                          <w:color w:val="70AD47" w:themeColor="accent6"/>
                          <w:sz w:val="28"/>
                        </w:rPr>
                        <w:t xml:space="preserve"> support this topic at home?</w:t>
                      </w:r>
                    </w:p>
                    <w:p w14:paraId="377E8692" w14:textId="77777777" w:rsidR="00161224" w:rsidRPr="00161224" w:rsidRDefault="00161224" w:rsidP="00EF40A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color w:val="70AD47" w:themeColor="accent6"/>
                        </w:rPr>
                      </w:pPr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Bring photos from </w:t>
                      </w:r>
                      <w:proofErr w:type="gramStart"/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>home  of</w:t>
                      </w:r>
                      <w:proofErr w:type="gramEnd"/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 your child enjoying their favourite meal so we can talk about them in class.</w:t>
                      </w:r>
                    </w:p>
                    <w:p w14:paraId="01CD9559" w14:textId="77777777" w:rsidR="005237E1" w:rsidRPr="005237E1" w:rsidRDefault="005237E1" w:rsidP="00EF40A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color w:val="70AD47" w:themeColor="accent6"/>
                        </w:rPr>
                      </w:pPr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Explore new foods as a family and talk about different </w:t>
                      </w:r>
                      <w:proofErr w:type="gramStart"/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>textures, if</w:t>
                      </w:r>
                      <w:proofErr w:type="gramEnd"/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 you like or dislike them. </w:t>
                      </w:r>
                    </w:p>
                    <w:p w14:paraId="29913FA4" w14:textId="77777777" w:rsidR="002719E0" w:rsidRPr="002719E0" w:rsidRDefault="005237E1" w:rsidP="002719E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color w:val="70AD47" w:themeColor="accent6"/>
                        </w:rPr>
                      </w:pPr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Involve your child with food shopping and preparing meals for the family. </w:t>
                      </w:r>
                    </w:p>
                    <w:p w14:paraId="5E36B40B" w14:textId="685EAD36" w:rsidR="003319DA" w:rsidRPr="002719E0" w:rsidRDefault="002719E0" w:rsidP="002719E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color w:val="70AD47" w:themeColor="accent6"/>
                        </w:rPr>
                      </w:pPr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There is a link of more exciting activities </w:t>
                      </w:r>
                      <w:hyperlink r:id="rId27" w:history="1">
                        <w:r w:rsidRPr="00D5191F">
                          <w:rPr>
                            <w:rStyle w:val="Hyperlink"/>
                            <w:sz w:val="20"/>
                            <w:szCs w:val="20"/>
                          </w:rPr>
                          <w:t>https://www.teachingexpertise.com/classroom-ideas/nutrition-activities-for-preschoolers/</w:t>
                        </w:r>
                      </w:hyperlink>
                      <w:r>
                        <w:rPr>
                          <w:color w:val="70AD47" w:themeColor="accent6"/>
                          <w:sz w:val="20"/>
                          <w:szCs w:val="20"/>
                        </w:rPr>
                        <w:t xml:space="preserve"> </w:t>
                      </w:r>
                      <w:r w:rsidR="005237E1" w:rsidRPr="002719E0">
                        <w:rPr>
                          <w:color w:val="70AD47" w:themeColor="accent6"/>
                          <w:sz w:val="20"/>
                          <w:szCs w:val="20"/>
                        </w:rPr>
                        <w:br/>
                      </w:r>
                      <w:r w:rsidR="00EF40A6" w:rsidRPr="002719E0">
                        <w:rPr>
                          <w:color w:val="70AD47" w:themeColor="accent6"/>
                        </w:rPr>
                        <w:br/>
                      </w:r>
                    </w:p>
                    <w:p w14:paraId="37908235" w14:textId="5A01F868" w:rsidR="009E3B1F" w:rsidRPr="00150A1A" w:rsidRDefault="009E3B1F" w:rsidP="00B21CC0">
                      <w:pPr>
                        <w:pStyle w:val="ListParagraph"/>
                        <w:rPr>
                          <w:color w:val="70AD47" w:themeColor="accent6"/>
                          <w:sz w:val="28"/>
                        </w:rPr>
                      </w:pPr>
                    </w:p>
                    <w:p w14:paraId="73A5FEF5" w14:textId="77777777" w:rsidR="003319DA" w:rsidRPr="00220ED0" w:rsidRDefault="003319DA" w:rsidP="003319DA">
                      <w:pPr>
                        <w:rPr>
                          <w:color w:val="70AD47" w:themeColor="accent6"/>
                          <w:sz w:val="2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color w:val="70AD47" w:themeColor="accent6"/>
          <w:sz w:val="32"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B3A2397" wp14:editId="5350FB4E">
                <wp:simplePos x="0" y="0"/>
                <wp:positionH relativeFrom="margin">
                  <wp:align>right</wp:align>
                </wp:positionH>
                <wp:positionV relativeFrom="paragraph">
                  <wp:posOffset>3898933</wp:posOffset>
                </wp:positionV>
                <wp:extent cx="3308985" cy="2059132"/>
                <wp:effectExtent l="19050" t="19050" r="24765" b="1778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8985" cy="205913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0F15E2" w14:textId="77777777" w:rsidR="005B5221" w:rsidRDefault="003319DA" w:rsidP="005B5221">
                            <w:pPr>
                              <w:pStyle w:val="ListParagraph"/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</w:pPr>
                            <w:r w:rsidRPr="007D02E7">
                              <w:rPr>
                                <w:b/>
                                <w:bCs/>
                                <w:color w:val="70AD47" w:themeColor="accent6"/>
                                <w:sz w:val="28"/>
                              </w:rPr>
                              <w:t>We will be reading:</w:t>
                            </w:r>
                          </w:p>
                          <w:p w14:paraId="646D04F2" w14:textId="3EBA5444" w:rsidR="00FE4467" w:rsidRDefault="00976A57" w:rsidP="00C5102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Listen to Winter – Morena Forza</w:t>
                            </w:r>
                          </w:p>
                          <w:p w14:paraId="56E5435A" w14:textId="1C03B859" w:rsidR="00976A57" w:rsidRDefault="00976A57" w:rsidP="00C5102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Hungry Caterpillar – Eric Carle</w:t>
                            </w:r>
                          </w:p>
                          <w:p w14:paraId="59F0AEE2" w14:textId="7E7D6794" w:rsidR="00976A57" w:rsidRDefault="00C32040" w:rsidP="00C5102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Jasper’s Beanstalk – Nick Butterworth &amp;</w:t>
                            </w:r>
                            <w:r w:rsidR="00404E2A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Mick Inkpen </w:t>
                            </w:r>
                          </w:p>
                          <w:p w14:paraId="6FDA4062" w14:textId="1CEBB5E3" w:rsidR="00404E2A" w:rsidRDefault="00404E2A" w:rsidP="00C5102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Handa Surprise </w:t>
                            </w:r>
                            <w:r w:rsidR="004D3D4F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D3D4F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Eileen Browne</w:t>
                            </w:r>
                          </w:p>
                          <w:p w14:paraId="2670FFF9" w14:textId="2B2AFDB4" w:rsidR="00C62B16" w:rsidRDefault="00C62B16" w:rsidP="00C5102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Golilocks</w:t>
                            </w:r>
                            <w:proofErr w:type="spellEnd"/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and the three bears – Mike and Carl Gordon </w:t>
                            </w:r>
                          </w:p>
                          <w:p w14:paraId="46ADF200" w14:textId="5B491599" w:rsidR="00C62B16" w:rsidRPr="00FE4467" w:rsidRDefault="00C945FA" w:rsidP="00C5102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Teddy Bear picnic </w:t>
                            </w:r>
                            <w:r w:rsidR="00731FDA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5102B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>Baxter</w:t>
                            </w:r>
                            <w:r w:rsidR="00731FDA">
                              <w:rPr>
                                <w:color w:val="70AD47" w:themeColor="accent6"/>
                                <w:sz w:val="24"/>
                                <w:szCs w:val="24"/>
                              </w:rPr>
                              <w:t xml:space="preserve"> Nicol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3A2397" id="Rectangle 18" o:spid="_x0000_s1029" style="position:absolute;left:0;text-align:left;margin-left:209.35pt;margin-top:307pt;width:260.55pt;height:162.1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" filled="f" strokecolor="#70ad47 [3209]" strokeweight="2.25pt">
                <v:textbox>
                  <w:txbxContent>
                    <w:p w14:paraId="680F15E2" w14:textId="77777777" w:rsidR="005B5221" w:rsidRDefault="003319DA" w:rsidP="005B5221">
                      <w:pPr>
                        <w:pStyle w:val="ListParagraph"/>
                        <w:rPr>
                          <w:b/>
                          <w:bCs/>
                          <w:color w:val="70AD47" w:themeColor="accent6"/>
                          <w:sz w:val="28"/>
                        </w:rPr>
                      </w:pPr>
                      <w:r w:rsidRPr="007D02E7">
                        <w:rPr>
                          <w:b/>
                          <w:bCs/>
                          <w:color w:val="70AD47" w:themeColor="accent6"/>
                          <w:sz w:val="28"/>
                        </w:rPr>
                        <w:t>We will be reading:</w:t>
                      </w:r>
                    </w:p>
                    <w:p w14:paraId="646D04F2" w14:textId="3EBA5444" w:rsidR="00FE4467" w:rsidRDefault="00976A57" w:rsidP="00C5102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>Listen to Winter – Morena Forza</w:t>
                      </w:r>
                    </w:p>
                    <w:p w14:paraId="56E5435A" w14:textId="1C03B859" w:rsidR="00976A57" w:rsidRDefault="00976A57" w:rsidP="00C5102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>Hungry Caterpillar – Eric Carle</w:t>
                      </w:r>
                    </w:p>
                    <w:p w14:paraId="59F0AEE2" w14:textId="7E7D6794" w:rsidR="00976A57" w:rsidRDefault="00C32040" w:rsidP="00C5102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>Jasper’s Beanstalk – Nick Butterworth &amp;</w:t>
                      </w:r>
                      <w:r w:rsidR="00404E2A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Mick Inkpen </w:t>
                      </w:r>
                    </w:p>
                    <w:p w14:paraId="6FDA4062" w14:textId="1CEBB5E3" w:rsidR="00404E2A" w:rsidRDefault="00404E2A" w:rsidP="00C5102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Handa Surprise </w:t>
                      </w:r>
                      <w:r w:rsidR="004D3D4F">
                        <w:rPr>
                          <w:color w:val="70AD47" w:themeColor="accent6"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</w:t>
                      </w:r>
                      <w:r w:rsidR="004D3D4F">
                        <w:rPr>
                          <w:color w:val="70AD47" w:themeColor="accent6"/>
                          <w:sz w:val="24"/>
                          <w:szCs w:val="24"/>
                        </w:rPr>
                        <w:t>Eileen Browne</w:t>
                      </w:r>
                    </w:p>
                    <w:p w14:paraId="2670FFF9" w14:textId="2B2AFDB4" w:rsidR="00C62B16" w:rsidRDefault="00C62B16" w:rsidP="00C5102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>Golilocks</w:t>
                      </w:r>
                      <w:proofErr w:type="spellEnd"/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and the three bears – Mike and Carl Gordon </w:t>
                      </w:r>
                    </w:p>
                    <w:p w14:paraId="46ADF200" w14:textId="5B491599" w:rsidR="00C62B16" w:rsidRPr="00FE4467" w:rsidRDefault="00C945FA" w:rsidP="00C5102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color w:val="70AD47" w:themeColor="accent6"/>
                          <w:sz w:val="24"/>
                          <w:szCs w:val="24"/>
                        </w:rPr>
                      </w:pP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Teddy Bear picnic </w:t>
                      </w:r>
                      <w:r w:rsidR="00731FDA">
                        <w:rPr>
                          <w:color w:val="70AD47" w:themeColor="accent6"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</w:t>
                      </w:r>
                      <w:r w:rsidR="00C5102B">
                        <w:rPr>
                          <w:color w:val="70AD47" w:themeColor="accent6"/>
                          <w:sz w:val="24"/>
                          <w:szCs w:val="24"/>
                        </w:rPr>
                        <w:t>Baxter</w:t>
                      </w:r>
                      <w:r w:rsidR="00731FDA">
                        <w:rPr>
                          <w:color w:val="70AD47" w:themeColor="accent6"/>
                          <w:sz w:val="24"/>
                          <w:szCs w:val="24"/>
                        </w:rPr>
                        <w:t xml:space="preserve"> Nicola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A5EFD85" w14:textId="49F9B1F9" w:rsidR="00232083" w:rsidRPr="00220ED0" w:rsidRDefault="00232083" w:rsidP="00A81F56">
      <w:pPr>
        <w:rPr>
          <w:sz w:val="32"/>
        </w:rPr>
      </w:pPr>
    </w:p>
    <w:sectPr w:rsidR="00232083" w:rsidRPr="00220ED0" w:rsidSect="00220ED0">
      <w:pgSz w:w="16838" w:h="11906" w:orient="landscape"/>
      <w:pgMar w:top="720" w:right="720" w:bottom="720" w:left="720" w:header="708" w:footer="708" w:gutter="0"/>
      <w:pgBorders w:offsetFrom="page">
        <w:top w:val="single" w:sz="48" w:space="24" w:color="70AD47" w:themeColor="accent6"/>
        <w:left w:val="single" w:sz="48" w:space="24" w:color="70AD47" w:themeColor="accent6"/>
        <w:bottom w:val="single" w:sz="48" w:space="24" w:color="70AD47" w:themeColor="accent6"/>
        <w:right w:val="single" w:sz="48" w:space="24" w:color="70AD47" w:themeColor="accent6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A4809" w14:textId="77777777" w:rsidR="00341423" w:rsidRDefault="00341423" w:rsidP="00086921">
      <w:pPr>
        <w:spacing w:after="0" w:line="240" w:lineRule="auto"/>
      </w:pPr>
      <w:r>
        <w:separator/>
      </w:r>
    </w:p>
  </w:endnote>
  <w:endnote w:type="continuationSeparator" w:id="0">
    <w:p w14:paraId="72327A87" w14:textId="77777777" w:rsidR="00341423" w:rsidRDefault="00341423" w:rsidP="000869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7DA1C" w14:textId="77777777" w:rsidR="00341423" w:rsidRDefault="00341423" w:rsidP="00086921">
      <w:pPr>
        <w:spacing w:after="0" w:line="240" w:lineRule="auto"/>
      </w:pPr>
      <w:r>
        <w:separator/>
      </w:r>
    </w:p>
  </w:footnote>
  <w:footnote w:type="continuationSeparator" w:id="0">
    <w:p w14:paraId="4B8BCBCC" w14:textId="77777777" w:rsidR="00341423" w:rsidRDefault="00341423" w:rsidP="000869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B34F8"/>
    <w:multiLevelType w:val="hybridMultilevel"/>
    <w:tmpl w:val="77DA4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82DCA"/>
    <w:multiLevelType w:val="hybridMultilevel"/>
    <w:tmpl w:val="1E785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84567"/>
    <w:multiLevelType w:val="hybridMultilevel"/>
    <w:tmpl w:val="7AFEE1B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92443E"/>
    <w:multiLevelType w:val="hybridMultilevel"/>
    <w:tmpl w:val="9EACA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D4B11"/>
    <w:multiLevelType w:val="hybridMultilevel"/>
    <w:tmpl w:val="0F0ED3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212E8"/>
    <w:multiLevelType w:val="hybridMultilevel"/>
    <w:tmpl w:val="E7346F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8650748">
    <w:abstractNumId w:val="1"/>
  </w:num>
  <w:num w:numId="2" w16cid:durableId="1416247595">
    <w:abstractNumId w:val="5"/>
  </w:num>
  <w:num w:numId="3" w16cid:durableId="96483172">
    <w:abstractNumId w:val="3"/>
  </w:num>
  <w:num w:numId="4" w16cid:durableId="1662124090">
    <w:abstractNumId w:val="4"/>
  </w:num>
  <w:num w:numId="5" w16cid:durableId="979654247">
    <w:abstractNumId w:val="0"/>
  </w:num>
  <w:num w:numId="6" w16cid:durableId="2976132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TMztzSzsDS1tDBT0lEKTi0uzszPAykwrAUAilcdWCwAAAA="/>
  </w:docVars>
  <w:rsids>
    <w:rsidRoot w:val="00220ED0"/>
    <w:rsid w:val="00004972"/>
    <w:rsid w:val="00010E5F"/>
    <w:rsid w:val="00033F75"/>
    <w:rsid w:val="00046CAA"/>
    <w:rsid w:val="00055AA3"/>
    <w:rsid w:val="00086921"/>
    <w:rsid w:val="000934B4"/>
    <w:rsid w:val="000D3694"/>
    <w:rsid w:val="000E2A24"/>
    <w:rsid w:val="000F5745"/>
    <w:rsid w:val="00101823"/>
    <w:rsid w:val="00110FD4"/>
    <w:rsid w:val="001113A1"/>
    <w:rsid w:val="00122973"/>
    <w:rsid w:val="001314A0"/>
    <w:rsid w:val="0014093F"/>
    <w:rsid w:val="00150A1A"/>
    <w:rsid w:val="00160F26"/>
    <w:rsid w:val="00161224"/>
    <w:rsid w:val="00170AF9"/>
    <w:rsid w:val="00180F6D"/>
    <w:rsid w:val="001825F9"/>
    <w:rsid w:val="001E1D58"/>
    <w:rsid w:val="00205CFA"/>
    <w:rsid w:val="00205EFE"/>
    <w:rsid w:val="0021049E"/>
    <w:rsid w:val="00210B06"/>
    <w:rsid w:val="00211F77"/>
    <w:rsid w:val="00220ED0"/>
    <w:rsid w:val="00223A65"/>
    <w:rsid w:val="00232083"/>
    <w:rsid w:val="00232FE6"/>
    <w:rsid w:val="0025599C"/>
    <w:rsid w:val="00260426"/>
    <w:rsid w:val="002719E0"/>
    <w:rsid w:val="00274345"/>
    <w:rsid w:val="00293CB1"/>
    <w:rsid w:val="00297BFC"/>
    <w:rsid w:val="002A5C40"/>
    <w:rsid w:val="002B3C8B"/>
    <w:rsid w:val="002C7CD9"/>
    <w:rsid w:val="002E095A"/>
    <w:rsid w:val="002F7AB9"/>
    <w:rsid w:val="00301125"/>
    <w:rsid w:val="0031006E"/>
    <w:rsid w:val="003137A7"/>
    <w:rsid w:val="003143E3"/>
    <w:rsid w:val="0033060D"/>
    <w:rsid w:val="003319DA"/>
    <w:rsid w:val="00341423"/>
    <w:rsid w:val="00341646"/>
    <w:rsid w:val="00342D0B"/>
    <w:rsid w:val="0034798D"/>
    <w:rsid w:val="00365BDC"/>
    <w:rsid w:val="00376E04"/>
    <w:rsid w:val="00381D6E"/>
    <w:rsid w:val="00385B10"/>
    <w:rsid w:val="00385B51"/>
    <w:rsid w:val="003948CE"/>
    <w:rsid w:val="00396071"/>
    <w:rsid w:val="00397132"/>
    <w:rsid w:val="003A7470"/>
    <w:rsid w:val="003B00E2"/>
    <w:rsid w:val="003B41F4"/>
    <w:rsid w:val="003B5FD6"/>
    <w:rsid w:val="003D1E81"/>
    <w:rsid w:val="003D69C6"/>
    <w:rsid w:val="003E2DAE"/>
    <w:rsid w:val="003F441F"/>
    <w:rsid w:val="003F7F60"/>
    <w:rsid w:val="004005B8"/>
    <w:rsid w:val="00404E2A"/>
    <w:rsid w:val="004124DC"/>
    <w:rsid w:val="00424C2A"/>
    <w:rsid w:val="00430CBB"/>
    <w:rsid w:val="004352E6"/>
    <w:rsid w:val="00454341"/>
    <w:rsid w:val="00456EF4"/>
    <w:rsid w:val="00461A76"/>
    <w:rsid w:val="0048239E"/>
    <w:rsid w:val="00490099"/>
    <w:rsid w:val="004A057A"/>
    <w:rsid w:val="004A22C5"/>
    <w:rsid w:val="004A5026"/>
    <w:rsid w:val="004A5E6E"/>
    <w:rsid w:val="004B3E1F"/>
    <w:rsid w:val="004C27C6"/>
    <w:rsid w:val="004D16B5"/>
    <w:rsid w:val="004D3D4F"/>
    <w:rsid w:val="004D5A6A"/>
    <w:rsid w:val="004E1433"/>
    <w:rsid w:val="004E789B"/>
    <w:rsid w:val="004F7580"/>
    <w:rsid w:val="00511B55"/>
    <w:rsid w:val="00513034"/>
    <w:rsid w:val="00522E16"/>
    <w:rsid w:val="005237E1"/>
    <w:rsid w:val="00547A93"/>
    <w:rsid w:val="005538FA"/>
    <w:rsid w:val="00554B49"/>
    <w:rsid w:val="00593970"/>
    <w:rsid w:val="00596830"/>
    <w:rsid w:val="00597699"/>
    <w:rsid w:val="005B5221"/>
    <w:rsid w:val="005C690B"/>
    <w:rsid w:val="005D15E3"/>
    <w:rsid w:val="005D230A"/>
    <w:rsid w:val="005D7463"/>
    <w:rsid w:val="005D7C66"/>
    <w:rsid w:val="005F714F"/>
    <w:rsid w:val="00622B3B"/>
    <w:rsid w:val="00623FA8"/>
    <w:rsid w:val="006301EB"/>
    <w:rsid w:val="0064023E"/>
    <w:rsid w:val="00646D72"/>
    <w:rsid w:val="006507DA"/>
    <w:rsid w:val="00680D40"/>
    <w:rsid w:val="0068124C"/>
    <w:rsid w:val="006823C1"/>
    <w:rsid w:val="00697EDE"/>
    <w:rsid w:val="006B3BDD"/>
    <w:rsid w:val="006B6A62"/>
    <w:rsid w:val="006C0741"/>
    <w:rsid w:val="006C1791"/>
    <w:rsid w:val="006C2E60"/>
    <w:rsid w:val="006D3F20"/>
    <w:rsid w:val="006D79AB"/>
    <w:rsid w:val="00701807"/>
    <w:rsid w:val="00703771"/>
    <w:rsid w:val="007120B1"/>
    <w:rsid w:val="007250F9"/>
    <w:rsid w:val="00731FDA"/>
    <w:rsid w:val="007370BE"/>
    <w:rsid w:val="00742488"/>
    <w:rsid w:val="00747F74"/>
    <w:rsid w:val="0075206D"/>
    <w:rsid w:val="0075537A"/>
    <w:rsid w:val="0075586A"/>
    <w:rsid w:val="00772D7F"/>
    <w:rsid w:val="007A0BAF"/>
    <w:rsid w:val="007B5524"/>
    <w:rsid w:val="007C1B70"/>
    <w:rsid w:val="007D02E7"/>
    <w:rsid w:val="007D42CF"/>
    <w:rsid w:val="007D6E07"/>
    <w:rsid w:val="007D75C0"/>
    <w:rsid w:val="007E53BB"/>
    <w:rsid w:val="007F08E5"/>
    <w:rsid w:val="007F22BE"/>
    <w:rsid w:val="008058E6"/>
    <w:rsid w:val="0082045D"/>
    <w:rsid w:val="00861AF7"/>
    <w:rsid w:val="00865977"/>
    <w:rsid w:val="008832A9"/>
    <w:rsid w:val="00892ECE"/>
    <w:rsid w:val="00896EBD"/>
    <w:rsid w:val="008C35B8"/>
    <w:rsid w:val="008C5F85"/>
    <w:rsid w:val="008D2276"/>
    <w:rsid w:val="008E6B4A"/>
    <w:rsid w:val="008F025D"/>
    <w:rsid w:val="008F4599"/>
    <w:rsid w:val="009012E8"/>
    <w:rsid w:val="00902C6F"/>
    <w:rsid w:val="009158F4"/>
    <w:rsid w:val="00976A57"/>
    <w:rsid w:val="009A107A"/>
    <w:rsid w:val="009A12B1"/>
    <w:rsid w:val="009A3036"/>
    <w:rsid w:val="009B5C8C"/>
    <w:rsid w:val="009C727A"/>
    <w:rsid w:val="009E3B1F"/>
    <w:rsid w:val="009F2B69"/>
    <w:rsid w:val="00A06A1D"/>
    <w:rsid w:val="00A16B5E"/>
    <w:rsid w:val="00A36114"/>
    <w:rsid w:val="00A4692E"/>
    <w:rsid w:val="00A63F54"/>
    <w:rsid w:val="00A66D95"/>
    <w:rsid w:val="00A67326"/>
    <w:rsid w:val="00A746C2"/>
    <w:rsid w:val="00A81F56"/>
    <w:rsid w:val="00A84980"/>
    <w:rsid w:val="00AB4270"/>
    <w:rsid w:val="00AC1197"/>
    <w:rsid w:val="00AF06BB"/>
    <w:rsid w:val="00AF20B4"/>
    <w:rsid w:val="00AF66EB"/>
    <w:rsid w:val="00B03B0C"/>
    <w:rsid w:val="00B0537F"/>
    <w:rsid w:val="00B21CC0"/>
    <w:rsid w:val="00BB3460"/>
    <w:rsid w:val="00BD00DB"/>
    <w:rsid w:val="00BF226A"/>
    <w:rsid w:val="00C22EAB"/>
    <w:rsid w:val="00C32040"/>
    <w:rsid w:val="00C34BC5"/>
    <w:rsid w:val="00C35672"/>
    <w:rsid w:val="00C3733F"/>
    <w:rsid w:val="00C44F74"/>
    <w:rsid w:val="00C5102B"/>
    <w:rsid w:val="00C61AC1"/>
    <w:rsid w:val="00C62B16"/>
    <w:rsid w:val="00C65732"/>
    <w:rsid w:val="00C77651"/>
    <w:rsid w:val="00C84415"/>
    <w:rsid w:val="00C84735"/>
    <w:rsid w:val="00C945FA"/>
    <w:rsid w:val="00C94AF1"/>
    <w:rsid w:val="00CA296C"/>
    <w:rsid w:val="00CA5402"/>
    <w:rsid w:val="00CB7191"/>
    <w:rsid w:val="00CC4964"/>
    <w:rsid w:val="00CC6060"/>
    <w:rsid w:val="00CD425D"/>
    <w:rsid w:val="00CE21F4"/>
    <w:rsid w:val="00CE5B48"/>
    <w:rsid w:val="00D108B8"/>
    <w:rsid w:val="00D206A5"/>
    <w:rsid w:val="00D23DBF"/>
    <w:rsid w:val="00D24B3B"/>
    <w:rsid w:val="00D26D55"/>
    <w:rsid w:val="00D2788A"/>
    <w:rsid w:val="00D40392"/>
    <w:rsid w:val="00D42F25"/>
    <w:rsid w:val="00D56FBA"/>
    <w:rsid w:val="00D62A95"/>
    <w:rsid w:val="00D84A0D"/>
    <w:rsid w:val="00D96C93"/>
    <w:rsid w:val="00DD4756"/>
    <w:rsid w:val="00DE3453"/>
    <w:rsid w:val="00E06BC4"/>
    <w:rsid w:val="00E25B39"/>
    <w:rsid w:val="00E26F7E"/>
    <w:rsid w:val="00E445C8"/>
    <w:rsid w:val="00E654F5"/>
    <w:rsid w:val="00E823A7"/>
    <w:rsid w:val="00E934CD"/>
    <w:rsid w:val="00EA21F3"/>
    <w:rsid w:val="00EB2D57"/>
    <w:rsid w:val="00EB2FCC"/>
    <w:rsid w:val="00EB5F85"/>
    <w:rsid w:val="00ED2C23"/>
    <w:rsid w:val="00ED2C79"/>
    <w:rsid w:val="00ED3CFB"/>
    <w:rsid w:val="00EF00E3"/>
    <w:rsid w:val="00EF1F78"/>
    <w:rsid w:val="00EF40A6"/>
    <w:rsid w:val="00F05A7C"/>
    <w:rsid w:val="00F11E2A"/>
    <w:rsid w:val="00F1240B"/>
    <w:rsid w:val="00F14531"/>
    <w:rsid w:val="00F223ED"/>
    <w:rsid w:val="00F24587"/>
    <w:rsid w:val="00F24FA4"/>
    <w:rsid w:val="00F3382A"/>
    <w:rsid w:val="00F37DEB"/>
    <w:rsid w:val="00F45D42"/>
    <w:rsid w:val="00F7174F"/>
    <w:rsid w:val="00F80239"/>
    <w:rsid w:val="00F802FE"/>
    <w:rsid w:val="00F8244A"/>
    <w:rsid w:val="00F82A92"/>
    <w:rsid w:val="00F83F23"/>
    <w:rsid w:val="00FB0D8A"/>
    <w:rsid w:val="00FB2456"/>
    <w:rsid w:val="00FE0599"/>
    <w:rsid w:val="00FE4467"/>
    <w:rsid w:val="00FE494A"/>
    <w:rsid w:val="00FE68BC"/>
    <w:rsid w:val="00FF0224"/>
    <w:rsid w:val="10E9E03E"/>
    <w:rsid w:val="166D4C55"/>
    <w:rsid w:val="21B734EA"/>
    <w:rsid w:val="34EC88B1"/>
    <w:rsid w:val="370F1283"/>
    <w:rsid w:val="4000698C"/>
    <w:rsid w:val="40F36458"/>
    <w:rsid w:val="5D8C2439"/>
    <w:rsid w:val="6F316A32"/>
    <w:rsid w:val="70D1FBA9"/>
    <w:rsid w:val="724C244D"/>
    <w:rsid w:val="7989E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F86F7B"/>
  <w15:chartTrackingRefBased/>
  <w15:docId w15:val="{700B50C2-23C1-4F4E-A946-650A6F3D5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20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2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2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0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8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ixabay.com/en/fruit-bowl-fruit-bowl-fruits-food-657491/" TargetMode="External"/><Relationship Id="rId18" Type="http://schemas.openxmlformats.org/officeDocument/2006/relationships/image" Target="media/image6.jpg"/><Relationship Id="rId26" Type="http://schemas.openxmlformats.org/officeDocument/2006/relationships/hyperlink" Target="https://www.teachingexpertise.com/classroom-ideas/nutrition-activities-for-preschooler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ocusfitness.net/stock-photos/downloads/sliced-fresh-mango-isolated-white-background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yperlink" Target="https://commons.wikimedia.org/wiki/File:CSIRO_ScienceImage_2767_Cocoon_of_the_Wanderer_butterflyMonarch_butterfly.jpg" TargetMode="External"/><Relationship Id="rId25" Type="http://schemas.openxmlformats.org/officeDocument/2006/relationships/hyperlink" Target="https://www.publicdomainpictures.net/en/view-image.php?image=19881&amp;picture=path-in-the-woods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jpg"/><Relationship Id="rId20" Type="http://schemas.openxmlformats.org/officeDocument/2006/relationships/image" Target="media/image7.jp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image" Target="media/image9.jpg"/><Relationship Id="rId5" Type="http://schemas.openxmlformats.org/officeDocument/2006/relationships/styles" Target="styles.xml"/><Relationship Id="rId15" Type="http://schemas.openxmlformats.org/officeDocument/2006/relationships/hyperlink" Target="https://pixabay.com/en/swan-river-bird-water-bird-animals-1655270/" TargetMode="External"/><Relationship Id="rId23" Type="http://schemas.openxmlformats.org/officeDocument/2006/relationships/hyperlink" Target="https://www.geograph.org.uk/photo/235184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tscpl.org/home/pruning-a-beanstal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g"/><Relationship Id="rId22" Type="http://schemas.openxmlformats.org/officeDocument/2006/relationships/image" Target="media/image8.jpg"/><Relationship Id="rId27" Type="http://schemas.openxmlformats.org/officeDocument/2006/relationships/hyperlink" Target="https://www.teachingexpertise.com/classroom-ideas/nutrition-activities-for-preschool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998B05520C634F9B0AD3C62B5A0DD5" ma:contentTypeVersion="13" ma:contentTypeDescription="Create a new document." ma:contentTypeScope="" ma:versionID="437455bde147ec4f53e797ba2788161a">
  <xsd:schema xmlns:xsd="http://www.w3.org/2001/XMLSchema" xmlns:xs="http://www.w3.org/2001/XMLSchema" xmlns:p="http://schemas.microsoft.com/office/2006/metadata/properties" xmlns:ns3="9cbdad63-7ec5-4b87-a8c8-ddad4508f209" xmlns:ns4="27f974f8-d574-4894-a0a8-c01398fd9be9" targetNamespace="http://schemas.microsoft.com/office/2006/metadata/properties" ma:root="true" ma:fieldsID="ccf47e27f62749931ef1cb06ea268def" ns3:_="" ns4:_="">
    <xsd:import namespace="9cbdad63-7ec5-4b87-a8c8-ddad4508f209"/>
    <xsd:import namespace="27f974f8-d574-4894-a0a8-c01398fd9b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bdad63-7ec5-4b87-a8c8-ddad4508f2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974f8-d574-4894-a0a8-c01398fd9be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6A90D6-184B-48B8-A765-712054C3EC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854407-1350-439D-8208-09E60014F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bdad63-7ec5-4b87-a8c8-ddad4508f209"/>
    <ds:schemaRef ds:uri="27f974f8-d574-4894-a0a8-c01398fd9b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FF712B-D099-4B72-A3AD-A26F4F85FC18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10664595-1ff2-4d18-94f5-27e5097d93fd}" enabled="0" method="" siteId="{10664595-1ff2-4d18-94f5-27e5097d93f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kah Edwards</dc:creator>
  <cp:keywords/>
  <dc:description/>
  <cp:lastModifiedBy>Wendy Cooper</cp:lastModifiedBy>
  <cp:revision>2</cp:revision>
  <cp:lastPrinted>2021-03-08T14:10:00Z</cp:lastPrinted>
  <dcterms:created xsi:type="dcterms:W3CDTF">2023-12-12T17:02:00Z</dcterms:created>
  <dcterms:modified xsi:type="dcterms:W3CDTF">2023-12-1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998B05520C634F9B0AD3C62B5A0DD5</vt:lpwstr>
  </property>
  <property fmtid="{D5CDD505-2E9C-101B-9397-08002B2CF9AE}" pid="3" name="MediaServiceImageTags">
    <vt:lpwstr/>
  </property>
</Properties>
</file>